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08E15" w14:textId="77777777" w:rsidR="00231003" w:rsidRPr="0024220D" w:rsidRDefault="00231003" w:rsidP="00231003">
      <w:pPr>
        <w:pStyle w:val="aSubpoint3"/>
        <w:spacing w:after="120"/>
        <w:ind w:left="0" w:right="-25" w:firstLine="18"/>
        <w:jc w:val="center"/>
        <w:rPr>
          <w:bCs/>
          <w:color w:val="1F3864" w:themeColor="accent1" w:themeShade="80"/>
        </w:rPr>
      </w:pPr>
      <w:r w:rsidRPr="0024220D">
        <w:rPr>
          <w:rStyle w:val="aBold3"/>
          <w:bCs/>
          <w:color w:val="1F3864" w:themeColor="accent1" w:themeShade="80"/>
          <w:spacing w:val="0"/>
          <w:sz w:val="32"/>
          <w:szCs w:val="32"/>
        </w:rPr>
        <w:t>Course 10 Final Interview Ministry Data Sheets</w:t>
      </w:r>
    </w:p>
    <w:p w14:paraId="12107F21" w14:textId="77777777" w:rsidR="00231003" w:rsidRPr="0024220D" w:rsidRDefault="00231003" w:rsidP="00231003">
      <w:pPr>
        <w:ind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1DE9E0BE" w14:textId="77777777" w:rsidR="00231003" w:rsidRPr="0024220D" w:rsidRDefault="00231003" w:rsidP="00231003">
      <w:pPr>
        <w:ind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Name _____________________________________________  Date completed  _______________ </w:t>
      </w:r>
    </w:p>
    <w:p w14:paraId="305FA501" w14:textId="77777777" w:rsidR="00231003" w:rsidRPr="0024220D" w:rsidRDefault="00231003" w:rsidP="00231003">
      <w:pPr>
        <w:ind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6049D1E1" w14:textId="77777777" w:rsidR="00231003" w:rsidRPr="0024220D" w:rsidRDefault="00231003" w:rsidP="00231003">
      <w:pPr>
        <w:ind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Church Name ___________________________  Country ____________Training center # _______</w:t>
      </w:r>
    </w:p>
    <w:p w14:paraId="0B059FA0" w14:textId="77777777" w:rsidR="00231003" w:rsidRPr="0024220D" w:rsidRDefault="00231003" w:rsidP="00231003">
      <w:pPr>
        <w:ind w:right="-25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0"/>
          <w:szCs w:val="24"/>
        </w:rPr>
      </w:pPr>
    </w:p>
    <w:p w14:paraId="71C96C67" w14:textId="77777777" w:rsidR="00231003" w:rsidRPr="0024220D" w:rsidRDefault="00231003" w:rsidP="00231003">
      <w:pPr>
        <w:ind w:right="-25"/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  <w:u w:val="single"/>
        </w:rPr>
      </w:pPr>
      <w:r w:rsidRPr="0024220D">
        <w:rPr>
          <w:rFonts w:ascii="Times New Roman" w:hAnsi="Times New Roman" w:cs="Times New Roman"/>
          <w:noProof/>
          <w:color w:val="1F3864" w:themeColor="accent1" w:themeShade="80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2AC6E7" wp14:editId="6A1D6109">
                <wp:simplePos x="0" y="0"/>
                <wp:positionH relativeFrom="column">
                  <wp:posOffset>-43731</wp:posOffset>
                </wp:positionH>
                <wp:positionV relativeFrom="paragraph">
                  <wp:posOffset>80838</wp:posOffset>
                </wp:positionV>
                <wp:extent cx="6146358" cy="11927"/>
                <wp:effectExtent l="0" t="0" r="26035" b="2667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46358" cy="11927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6F83B5" id="Straight Connector 5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45pt,6.35pt" to="480.5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" strokecolor="black [3200]" strokeweight="1.5pt">
                <v:stroke joinstyle="miter"/>
              </v:line>
            </w:pict>
          </mc:Fallback>
        </mc:AlternateContent>
      </w:r>
    </w:p>
    <w:p w14:paraId="57509CDC" w14:textId="77777777" w:rsidR="00231003" w:rsidRPr="0024220D" w:rsidRDefault="00231003" w:rsidP="00231003">
      <w:pPr>
        <w:ind w:right="-25"/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  <w:u w:val="single"/>
        </w:rPr>
      </w:pPr>
      <w:r w:rsidRPr="0024220D"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  <w:u w:val="single"/>
        </w:rPr>
        <w:t>Worship Attendance</w:t>
      </w:r>
    </w:p>
    <w:p w14:paraId="4A9E7E0F" w14:textId="77777777" w:rsidR="00231003" w:rsidRPr="0024220D" w:rsidRDefault="00231003" w:rsidP="00231003">
      <w:pPr>
        <w:ind w:left="36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1</w:t>
      </w:r>
      <w:r w:rsidRPr="0024220D"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</w:rPr>
        <w:t xml:space="preserve">.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If you are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  <w:u w:val="single"/>
        </w:rPr>
        <w:t>senior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pastor of a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  <w:u w:val="single"/>
        </w:rPr>
        <w:t>network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of churches, how many local churches are a part of it? ___</w:t>
      </w:r>
    </w:p>
    <w:p w14:paraId="3D56F2FF" w14:textId="77777777" w:rsidR="00231003" w:rsidRPr="0024220D" w:rsidRDefault="00231003" w:rsidP="00231003">
      <w:pPr>
        <w:ind w:left="360" w:right="-25"/>
        <w:rPr>
          <w:rFonts w:ascii="Times New Roman" w:eastAsia="SimSun" w:hAnsi="Times New Roman" w:cs="Times New Roman"/>
          <w:color w:val="1F3864" w:themeColor="accent1" w:themeShade="80"/>
          <w:sz w:val="20"/>
          <w:szCs w:val="20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0"/>
          <w:szCs w:val="20"/>
        </w:rPr>
        <w:t xml:space="preserve">NOTE: For this and all future data, pick just one local church to report on in this Data Sheet. </w:t>
      </w:r>
    </w:p>
    <w:p w14:paraId="4BB4E98B" w14:textId="77777777" w:rsidR="00231003" w:rsidRPr="0024220D" w:rsidRDefault="00231003" w:rsidP="00231003">
      <w:pPr>
        <w:spacing w:before="120"/>
        <w:ind w:left="360" w:right="-29"/>
        <w:rPr>
          <w:rFonts w:ascii="Times New Roman" w:eastAsia="SimSun" w:hAnsi="Times New Roman" w:cs="Times New Roman"/>
          <w:color w:val="1F3864" w:themeColor="accent1" w:themeShade="80"/>
          <w:sz w:val="20"/>
          <w:szCs w:val="20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0"/>
          <w:szCs w:val="20"/>
        </w:rPr>
        <w:t>The name of the local church I will report on is ____________________________________________________</w:t>
      </w:r>
    </w:p>
    <w:p w14:paraId="76704938" w14:textId="77777777" w:rsidR="00231003" w:rsidRPr="0024220D" w:rsidRDefault="00231003" w:rsidP="00231003">
      <w:pPr>
        <w:ind w:left="360" w:right="-25"/>
        <w:rPr>
          <w:rFonts w:ascii="Times New Roman" w:eastAsia="SimSun" w:hAnsi="Times New Roman" w:cs="Times New Roman"/>
          <w:color w:val="1F3864" w:themeColor="accent1" w:themeShade="80"/>
          <w:sz w:val="20"/>
          <w:szCs w:val="20"/>
        </w:rPr>
      </w:pPr>
    </w:p>
    <w:p w14:paraId="4CB5CD5F" w14:textId="77777777" w:rsidR="00231003" w:rsidRPr="0024220D" w:rsidRDefault="00231003" w:rsidP="00231003">
      <w:pPr>
        <w:ind w:left="36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2.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On the average week, how many persons (Adults and Children) attended this local church? </w:t>
      </w:r>
    </w:p>
    <w:p w14:paraId="7594A23B" w14:textId="77777777" w:rsidR="00231003" w:rsidRPr="0024220D" w:rsidRDefault="00231003" w:rsidP="00231003">
      <w:pPr>
        <w:pStyle w:val="ListParagraph"/>
        <w:numPr>
          <w:ilvl w:val="1"/>
          <w:numId w:val="2"/>
        </w:numPr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The number of </w:t>
      </w:r>
      <w:r w:rsidRPr="0024220D"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</w:rPr>
        <w:t>adults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</w:t>
      </w:r>
      <w:proofErr w:type="gramStart"/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age</w:t>
      </w:r>
      <w:proofErr w:type="gramEnd"/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18 and older attending at:</w:t>
      </w:r>
    </w:p>
    <w:p w14:paraId="6220A0C6" w14:textId="77777777" w:rsidR="00231003" w:rsidRPr="0024220D" w:rsidRDefault="00231003" w:rsidP="00231003">
      <w:pPr>
        <w:tabs>
          <w:tab w:val="left" w:pos="3060"/>
          <w:tab w:val="left" w:pos="5310"/>
          <w:tab w:val="left" w:pos="747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One  _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wo _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hree ______</w:t>
      </w:r>
    </w:p>
    <w:p w14:paraId="18C4C923" w14:textId="77777777" w:rsidR="00231003" w:rsidRPr="0024220D" w:rsidRDefault="00231003" w:rsidP="00231003">
      <w:pPr>
        <w:tabs>
          <w:tab w:val="left" w:pos="3060"/>
          <w:tab w:val="left" w:pos="5310"/>
          <w:tab w:val="left" w:pos="747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Four _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Five _______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Six ________ </w:t>
      </w:r>
    </w:p>
    <w:p w14:paraId="50650B32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spacing w:after="120"/>
        <w:ind w:left="720" w:right="-29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Seven 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Eight ______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Nine _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en ______</w:t>
      </w:r>
    </w:p>
    <w:p w14:paraId="4F6B61F1" w14:textId="77777777" w:rsidR="00231003" w:rsidRPr="0024220D" w:rsidRDefault="00231003" w:rsidP="00231003">
      <w:pPr>
        <w:pStyle w:val="ListParagraph"/>
        <w:numPr>
          <w:ilvl w:val="1"/>
          <w:numId w:val="2"/>
        </w:numPr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The number of </w:t>
      </w:r>
      <w:r w:rsidRPr="0024220D"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</w:rPr>
        <w:t>children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birth through age 17 attending at:</w:t>
      </w:r>
    </w:p>
    <w:p w14:paraId="65994027" w14:textId="77777777" w:rsidR="00231003" w:rsidRPr="0024220D" w:rsidRDefault="00231003" w:rsidP="00231003">
      <w:pPr>
        <w:tabs>
          <w:tab w:val="left" w:pos="3060"/>
          <w:tab w:val="left" w:pos="5310"/>
          <w:tab w:val="left" w:pos="747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One  _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wo _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hree ______</w:t>
      </w:r>
    </w:p>
    <w:p w14:paraId="433EFDB2" w14:textId="77777777" w:rsidR="00231003" w:rsidRPr="0024220D" w:rsidRDefault="00231003" w:rsidP="00231003">
      <w:pPr>
        <w:tabs>
          <w:tab w:val="left" w:pos="3060"/>
          <w:tab w:val="left" w:pos="5310"/>
          <w:tab w:val="left" w:pos="747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Four _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Five _______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Six ________ </w:t>
      </w:r>
    </w:p>
    <w:p w14:paraId="62977439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Seven 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Eight ______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Nine _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en ______</w:t>
      </w:r>
    </w:p>
    <w:p w14:paraId="67529163" w14:textId="77777777" w:rsidR="00231003" w:rsidRPr="0024220D" w:rsidRDefault="00231003" w:rsidP="00231003">
      <w:pPr>
        <w:ind w:left="126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65A06545" w14:textId="77777777" w:rsidR="00231003" w:rsidRPr="0024220D" w:rsidRDefault="00231003" w:rsidP="00231003">
      <w:pPr>
        <w:ind w:left="36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3.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Please give the following statistics for your church right now:</w:t>
      </w:r>
    </w:p>
    <w:p w14:paraId="5559EDE5" w14:textId="77777777" w:rsidR="00231003" w:rsidRPr="0024220D" w:rsidRDefault="00231003" w:rsidP="00231003">
      <w:pPr>
        <w:ind w:left="72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1.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Average weekly church attendance reported at the start of the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  <w:u w:val="single"/>
        </w:rPr>
        <w:t>last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T-Net course _________</w:t>
      </w:r>
    </w:p>
    <w:p w14:paraId="76083E42" w14:textId="77777777" w:rsidR="00231003" w:rsidRPr="0024220D" w:rsidRDefault="00231003" w:rsidP="00231003">
      <w:pPr>
        <w:ind w:left="72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2.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Number of persons who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  <w:u w:val="single"/>
        </w:rPr>
        <w:t>quit regularly attending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since last T-Net course _______</w:t>
      </w:r>
    </w:p>
    <w:p w14:paraId="3549628A" w14:textId="77777777" w:rsidR="00231003" w:rsidRPr="0024220D" w:rsidRDefault="00231003" w:rsidP="00231003">
      <w:pPr>
        <w:ind w:left="72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3.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Number of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  <w:u w:val="single"/>
        </w:rPr>
        <w:t>new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(already Christian) persons who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  <w:u w:val="single"/>
        </w:rPr>
        <w:t>started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attending since last course ______</w:t>
      </w:r>
    </w:p>
    <w:p w14:paraId="5B5605A6" w14:textId="77777777" w:rsidR="00231003" w:rsidRPr="0024220D" w:rsidRDefault="00231003" w:rsidP="00231003">
      <w:pPr>
        <w:ind w:left="72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4.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Number of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  <w:u w:val="single"/>
        </w:rPr>
        <w:t>new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(newly converted) persons who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  <w:u w:val="single"/>
        </w:rPr>
        <w:t>started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attending since last course _______</w:t>
      </w:r>
    </w:p>
    <w:p w14:paraId="0E239004" w14:textId="77777777" w:rsidR="00231003" w:rsidRPr="0024220D" w:rsidRDefault="00231003" w:rsidP="00231003">
      <w:pPr>
        <w:ind w:left="72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5.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Average weekly church attendance at the start of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  <w:u w:val="single"/>
        </w:rPr>
        <w:t>this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T-Net course _______</w:t>
      </w:r>
    </w:p>
    <w:p w14:paraId="0558B3B6" w14:textId="77777777" w:rsidR="00231003" w:rsidRPr="0024220D" w:rsidRDefault="00231003" w:rsidP="00231003">
      <w:pPr>
        <w:ind w:left="216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36F300D2" w14:textId="77777777" w:rsidR="00231003" w:rsidRPr="0024220D" w:rsidRDefault="00231003" w:rsidP="00231003">
      <w:pPr>
        <w:ind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  <w:u w:val="single"/>
        </w:rPr>
      </w:pPr>
      <w:r w:rsidRPr="0024220D"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  <w:u w:val="single"/>
        </w:rPr>
        <w:t>Stewardship</w:t>
      </w:r>
    </w:p>
    <w:p w14:paraId="23733881" w14:textId="77777777" w:rsidR="00231003" w:rsidRPr="0024220D" w:rsidRDefault="00231003" w:rsidP="00231003">
      <w:pPr>
        <w:spacing w:after="120"/>
        <w:ind w:left="360" w:right="-29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4.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Have implemented </w:t>
      </w:r>
      <w:r w:rsidRPr="0024220D">
        <w:rPr>
          <w:rFonts w:ascii="Times New Roman" w:eastAsia="SimSun" w:hAnsi="Times New Roman" w:cs="Times New Roman"/>
          <w:b/>
          <w:i/>
          <w:color w:val="1F3864" w:themeColor="accent1" w:themeShade="80"/>
          <w:sz w:val="24"/>
          <w:szCs w:val="24"/>
          <w:u w:val="single"/>
        </w:rPr>
        <w:t>all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  <w:u w:val="single"/>
        </w:rPr>
        <w:t xml:space="preserve">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nine steps to increase giving in the church? (Yes  /  No) _________. If not, please explain:</w:t>
      </w:r>
    </w:p>
    <w:p w14:paraId="164B79E4" w14:textId="77777777" w:rsidR="00231003" w:rsidRPr="0024220D" w:rsidRDefault="00231003" w:rsidP="00231003">
      <w:pPr>
        <w:ind w:right="-25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</w:p>
    <w:p w14:paraId="688FEF2D" w14:textId="77777777" w:rsidR="00231003" w:rsidRPr="0024220D" w:rsidRDefault="00231003" w:rsidP="00231003">
      <w:pPr>
        <w:ind w:right="-25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</w:p>
    <w:p w14:paraId="74D778E5" w14:textId="77777777" w:rsidR="00231003" w:rsidRPr="0024220D" w:rsidRDefault="00231003" w:rsidP="00231003">
      <w:pPr>
        <w:ind w:right="-25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</w:p>
    <w:p w14:paraId="0945EA72" w14:textId="77777777" w:rsidR="00231003" w:rsidRPr="0024220D" w:rsidRDefault="00231003" w:rsidP="00231003">
      <w:pPr>
        <w:ind w:left="36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5.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What was the average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  <w:u w:val="single"/>
        </w:rPr>
        <w:t>weekly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giving at the church, including the value of gifts of all kinds at:</w:t>
      </w:r>
    </w:p>
    <w:p w14:paraId="5A3FD7A0" w14:textId="77777777" w:rsidR="00231003" w:rsidRPr="0024220D" w:rsidRDefault="00231003" w:rsidP="00231003">
      <w:pPr>
        <w:tabs>
          <w:tab w:val="left" w:pos="3060"/>
          <w:tab w:val="left" w:pos="5310"/>
          <w:tab w:val="left" w:pos="747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One  _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wo _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hree ______</w:t>
      </w:r>
    </w:p>
    <w:p w14:paraId="5E400883" w14:textId="77777777" w:rsidR="00231003" w:rsidRPr="0024220D" w:rsidRDefault="00231003" w:rsidP="00231003">
      <w:pPr>
        <w:tabs>
          <w:tab w:val="left" w:pos="3060"/>
          <w:tab w:val="left" w:pos="5310"/>
          <w:tab w:val="left" w:pos="747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Four _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Five _______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Six ________ </w:t>
      </w:r>
    </w:p>
    <w:p w14:paraId="59937F4D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Seven 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Eight ______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Nine _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en ______</w:t>
      </w:r>
    </w:p>
    <w:p w14:paraId="0A879487" w14:textId="77777777" w:rsidR="00231003" w:rsidRPr="0024220D" w:rsidRDefault="00231003" w:rsidP="00231003">
      <w:pPr>
        <w:ind w:left="36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0E59B392" w14:textId="77777777" w:rsidR="00231003" w:rsidRPr="0024220D" w:rsidRDefault="00231003" w:rsidP="00231003">
      <w:pPr>
        <w:ind w:left="36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6.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Have re-taught the Stewardship Module to the church a second time? (Yes  /  No) </w:t>
      </w:r>
    </w:p>
    <w:p w14:paraId="224AA82E" w14:textId="77777777" w:rsidR="00231003" w:rsidRPr="0024220D" w:rsidRDefault="00231003" w:rsidP="00231003">
      <w:pPr>
        <w:ind w:right="-25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</w:p>
    <w:p w14:paraId="2522B2C5" w14:textId="77777777" w:rsidR="00231003" w:rsidRPr="0024220D" w:rsidRDefault="00231003" w:rsidP="00231003">
      <w:pPr>
        <w:ind w:right="-25"/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  <w:u w:val="single"/>
        </w:rPr>
      </w:pPr>
      <w:r w:rsidRPr="0024220D"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  <w:u w:val="single"/>
        </w:rPr>
        <w:t>Leader Training</w:t>
      </w:r>
    </w:p>
    <w:p w14:paraId="3F310309" w14:textId="77777777" w:rsidR="00231003" w:rsidRPr="0024220D" w:rsidRDefault="00231003" w:rsidP="00231003">
      <w:pPr>
        <w:ind w:left="36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7.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How many primary leaders are serving in the church </w:t>
      </w:r>
      <w:r w:rsidRPr="0024220D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(church staff, elected leaders, adult influencers, adult group leaders and disciple makers)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? </w:t>
      </w:r>
    </w:p>
    <w:p w14:paraId="564E5772" w14:textId="77777777" w:rsidR="00231003" w:rsidRPr="0024220D" w:rsidRDefault="00231003" w:rsidP="00231003">
      <w:pPr>
        <w:tabs>
          <w:tab w:val="left" w:pos="3060"/>
          <w:tab w:val="left" w:pos="5310"/>
          <w:tab w:val="left" w:pos="747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One  _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wo _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hree ______</w:t>
      </w:r>
    </w:p>
    <w:p w14:paraId="167D8ED4" w14:textId="77777777" w:rsidR="00231003" w:rsidRPr="0024220D" w:rsidRDefault="00231003" w:rsidP="00231003">
      <w:pPr>
        <w:tabs>
          <w:tab w:val="left" w:pos="3060"/>
          <w:tab w:val="left" w:pos="5310"/>
          <w:tab w:val="left" w:pos="747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Four _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Five _______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Six ________ </w:t>
      </w:r>
    </w:p>
    <w:p w14:paraId="69DD0965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Seven 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Eight ______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Nine _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en ______</w:t>
      </w:r>
    </w:p>
    <w:p w14:paraId="5FBE523D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2365D33E" w14:textId="77777777" w:rsidR="00231003" w:rsidRPr="0024220D" w:rsidRDefault="00231003" w:rsidP="00231003">
      <w:pPr>
        <w:ind w:left="36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8.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How many primary leaders (were or) are still in the </w:t>
      </w:r>
      <w:r w:rsidRPr="0024220D"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  <w:u w:val="single"/>
        </w:rPr>
        <w:t>first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Model </w:t>
      </w:r>
      <w:r w:rsidRPr="0024220D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Follow Me group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?</w:t>
      </w:r>
    </w:p>
    <w:p w14:paraId="1465A647" w14:textId="77777777" w:rsidR="00231003" w:rsidRPr="0024220D" w:rsidRDefault="00231003" w:rsidP="00231003">
      <w:pPr>
        <w:tabs>
          <w:tab w:val="left" w:pos="3060"/>
          <w:tab w:val="left" w:pos="5310"/>
          <w:tab w:val="left" w:pos="747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Course Two _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hree ______</w:t>
      </w:r>
    </w:p>
    <w:p w14:paraId="1AA8A07A" w14:textId="77777777" w:rsidR="00231003" w:rsidRPr="0024220D" w:rsidRDefault="00231003" w:rsidP="00231003">
      <w:pPr>
        <w:tabs>
          <w:tab w:val="left" w:pos="3060"/>
          <w:tab w:val="left" w:pos="5310"/>
          <w:tab w:val="left" w:pos="747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Four _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Five _______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Six ________ </w:t>
      </w:r>
    </w:p>
    <w:p w14:paraId="52212204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Seven 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Eight ______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</w:r>
    </w:p>
    <w:p w14:paraId="5C22C80C" w14:textId="77777777" w:rsidR="00231003" w:rsidRPr="0024220D" w:rsidRDefault="00231003" w:rsidP="00231003">
      <w:pPr>
        <w:ind w:left="576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3D6150F9" w14:textId="77777777" w:rsidR="00231003" w:rsidRPr="0024220D" w:rsidRDefault="00231003" w:rsidP="00231003">
      <w:pPr>
        <w:ind w:left="36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9.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How many total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  <w:u w:val="single"/>
        </w:rPr>
        <w:t>persons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are attending the </w:t>
      </w:r>
      <w:r w:rsidRPr="0024220D"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  <w:u w:val="single"/>
        </w:rPr>
        <w:t>first</w:t>
      </w:r>
      <w:r w:rsidRPr="0024220D"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</w:rPr>
        <w:t xml:space="preserve">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Model </w:t>
      </w:r>
      <w:r w:rsidRPr="0024220D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Follow Me group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?</w:t>
      </w:r>
    </w:p>
    <w:p w14:paraId="596C276A" w14:textId="77777777" w:rsidR="00231003" w:rsidRPr="0024220D" w:rsidRDefault="00231003" w:rsidP="00231003">
      <w:pPr>
        <w:tabs>
          <w:tab w:val="left" w:pos="3060"/>
          <w:tab w:val="left" w:pos="5310"/>
          <w:tab w:val="left" w:pos="747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Course Two _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hree ______</w:t>
      </w:r>
    </w:p>
    <w:p w14:paraId="2530E7E0" w14:textId="77777777" w:rsidR="00231003" w:rsidRPr="0024220D" w:rsidRDefault="00231003" w:rsidP="00231003">
      <w:pPr>
        <w:tabs>
          <w:tab w:val="left" w:pos="3060"/>
          <w:tab w:val="left" w:pos="5310"/>
          <w:tab w:val="left" w:pos="747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Four _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Five _______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Six ________ </w:t>
      </w:r>
    </w:p>
    <w:p w14:paraId="603C3219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Seven 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Eight ______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</w:r>
    </w:p>
    <w:p w14:paraId="005ACBFE" w14:textId="77777777" w:rsidR="00231003" w:rsidRPr="0024220D" w:rsidRDefault="00231003" w:rsidP="00231003">
      <w:pPr>
        <w:ind w:left="126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365079C2" w14:textId="77777777" w:rsidR="00231003" w:rsidRPr="0024220D" w:rsidRDefault="00231003" w:rsidP="00231003">
      <w:pPr>
        <w:ind w:left="360" w:right="-25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 xml:space="preserve">10. How many of these persons (#9 above) have graduated from this </w:t>
      </w: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  <w:u w:val="single"/>
        </w:rPr>
        <w:t>first</w:t>
      </w: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 xml:space="preserve"> </w:t>
      </w: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  <w:u w:val="single"/>
        </w:rPr>
        <w:t xml:space="preserve">Model </w:t>
      </w:r>
      <w:r w:rsidRPr="0024220D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Follow Me group?</w:t>
      </w: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 xml:space="preserve"> And have finished the 1) </w:t>
      </w:r>
      <w:r w:rsidRPr="0024220D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Follow Me Discovery Bible Study </w:t>
      </w: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 xml:space="preserve">lessons, 2) the two disciple making apprentice manuals (from Course 2), 3) Evangelism Training Course, 4) Steps Toward Spiritual Growth (from Course 3), and the 5) Bible Study Methods (from Course 4)? </w:t>
      </w:r>
    </w:p>
    <w:p w14:paraId="485BE0F1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Six ________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Seven ______   Course Eight 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Nine ______ </w:t>
      </w:r>
    </w:p>
    <w:p w14:paraId="07D16122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06881831" w14:textId="77777777" w:rsidR="00231003" w:rsidRPr="0024220D" w:rsidRDefault="00231003" w:rsidP="00231003">
      <w:pPr>
        <w:ind w:left="360" w:right="-25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 xml:space="preserve">11. How many persons are presently </w:t>
      </w: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  <w:u w:val="single"/>
        </w:rPr>
        <w:t>leading</w:t>
      </w: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>:</w:t>
      </w:r>
    </w:p>
    <w:p w14:paraId="2E14C42D" w14:textId="77777777" w:rsidR="00231003" w:rsidRPr="0024220D" w:rsidRDefault="00231003" w:rsidP="00231003">
      <w:pPr>
        <w:tabs>
          <w:tab w:val="left" w:pos="540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Outreach Come and See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Groups __________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</w:r>
      <w:r w:rsidRPr="0024220D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Level 2 Come and See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Groups __________            </w:t>
      </w:r>
      <w:r w:rsidRPr="0024220D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Follow Me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Groups __________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</w:r>
      <w:r w:rsidRPr="0024220D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Be with Me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Groups________</w:t>
      </w:r>
    </w:p>
    <w:p w14:paraId="6DB6CAE9" w14:textId="77777777" w:rsidR="00231003" w:rsidRPr="0024220D" w:rsidRDefault="00231003" w:rsidP="00231003">
      <w:pPr>
        <w:tabs>
          <w:tab w:val="left" w:pos="540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18934150" w14:textId="77777777" w:rsidR="00231003" w:rsidRPr="0024220D" w:rsidRDefault="00231003" w:rsidP="00231003">
      <w:pPr>
        <w:ind w:left="36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12. What is the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  <w:u w:val="single"/>
        </w:rPr>
        <w:t>total number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of persons being apprenticed </w:t>
      </w:r>
      <w:r w:rsidRPr="0024220D"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  <w:u w:val="single"/>
        </w:rPr>
        <w:t>by Disciple Making Group leaders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(those listed in question #11 above) to lead new disciple making small groups? (Do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  <w:u w:val="single"/>
        </w:rPr>
        <w:t>not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include persons being apprenticed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  <w:u w:val="single"/>
        </w:rPr>
        <w:t>by you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in your first Model </w:t>
      </w:r>
      <w:r w:rsidRPr="0024220D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Follow Me group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)</w:t>
      </w:r>
    </w:p>
    <w:p w14:paraId="643D467E" w14:textId="77777777" w:rsidR="00231003" w:rsidRPr="0024220D" w:rsidRDefault="00231003" w:rsidP="00231003">
      <w:pPr>
        <w:tabs>
          <w:tab w:val="left" w:pos="3060"/>
          <w:tab w:val="left" w:pos="5310"/>
          <w:tab w:val="left" w:pos="747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Four _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Five _______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Six ________ </w:t>
      </w:r>
    </w:p>
    <w:p w14:paraId="1DC644F7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Seven 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Eight ______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Nine _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en ______</w:t>
      </w:r>
    </w:p>
    <w:p w14:paraId="5A506E80" w14:textId="77777777" w:rsidR="00231003" w:rsidRPr="0024220D" w:rsidRDefault="00231003" w:rsidP="00231003">
      <w:pPr>
        <w:ind w:left="90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5AAC1C3C" w14:textId="77777777" w:rsidR="00231003" w:rsidRPr="0024220D" w:rsidRDefault="00231003" w:rsidP="00231003">
      <w:pPr>
        <w:ind w:right="-25"/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  <w:u w:val="single"/>
        </w:rPr>
      </w:pPr>
      <w:r w:rsidRPr="0024220D"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  <w:u w:val="single"/>
        </w:rPr>
        <w:t>Disciple Making Group Multiplication</w:t>
      </w:r>
    </w:p>
    <w:p w14:paraId="17C40DAE" w14:textId="77777777" w:rsidR="00231003" w:rsidRPr="0024220D" w:rsidRDefault="00231003" w:rsidP="00231003">
      <w:pPr>
        <w:ind w:left="360" w:right="-25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>13. Has the church done the congregational launch? (Yes  /  No)</w:t>
      </w:r>
    </w:p>
    <w:p w14:paraId="574D848E" w14:textId="77777777" w:rsidR="00231003" w:rsidRPr="0024220D" w:rsidRDefault="00231003" w:rsidP="00231003">
      <w:pPr>
        <w:ind w:left="360" w:right="-25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</w:p>
    <w:p w14:paraId="53E32C34" w14:textId="77777777" w:rsidR="00231003" w:rsidRPr="0024220D" w:rsidRDefault="00231003" w:rsidP="00231003">
      <w:pPr>
        <w:ind w:left="36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14. How many of the following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  <w:u w:val="single"/>
        </w:rPr>
        <w:t>kinds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of groups does the church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  <w:u w:val="single"/>
        </w:rPr>
        <w:t>now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have?</w:t>
      </w:r>
    </w:p>
    <w:p w14:paraId="4D23A0F4" w14:textId="77777777" w:rsidR="00231003" w:rsidRPr="0024220D" w:rsidRDefault="00231003" w:rsidP="00231003">
      <w:pPr>
        <w:tabs>
          <w:tab w:val="left" w:pos="540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Outreach Come and See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Groups __________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</w:r>
      <w:r w:rsidRPr="0024220D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Level 2 Come and See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Groups __________            </w:t>
      </w:r>
      <w:r w:rsidRPr="0024220D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Follow Me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Groups __________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</w:r>
      <w:r w:rsidRPr="0024220D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Be with Me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Groups________</w:t>
      </w:r>
    </w:p>
    <w:p w14:paraId="6AE29737" w14:textId="77777777" w:rsidR="00231003" w:rsidRPr="0024220D" w:rsidRDefault="00231003" w:rsidP="00231003">
      <w:pPr>
        <w:tabs>
          <w:tab w:val="left" w:pos="540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11D00C60" w14:textId="77777777" w:rsidR="00231003" w:rsidRPr="0024220D" w:rsidRDefault="00231003" w:rsidP="00231003">
      <w:pPr>
        <w:ind w:left="36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15. How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  <w:u w:val="single"/>
        </w:rPr>
        <w:t>many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(give a number) of the adult worship attendees are presently also attending one of the kinds of disciple making groups listed in question #14 above?</w:t>
      </w:r>
    </w:p>
    <w:p w14:paraId="757767DC" w14:textId="77777777" w:rsidR="00231003" w:rsidRPr="0024220D" w:rsidRDefault="00231003" w:rsidP="00231003">
      <w:pPr>
        <w:tabs>
          <w:tab w:val="left" w:pos="3060"/>
          <w:tab w:val="left" w:pos="5310"/>
          <w:tab w:val="left" w:pos="747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Course Two _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hree ______</w:t>
      </w:r>
    </w:p>
    <w:p w14:paraId="00D84A7A" w14:textId="77777777" w:rsidR="00231003" w:rsidRPr="0024220D" w:rsidRDefault="00231003" w:rsidP="00231003">
      <w:pPr>
        <w:tabs>
          <w:tab w:val="left" w:pos="3060"/>
          <w:tab w:val="left" w:pos="5310"/>
          <w:tab w:val="left" w:pos="747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Four _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Five _______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Six ________ </w:t>
      </w:r>
    </w:p>
    <w:p w14:paraId="04ADDF00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Seven 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Eight ______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Nine _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en ______</w:t>
      </w:r>
    </w:p>
    <w:p w14:paraId="1D50AAB7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3AB1F7CB" w14:textId="77777777" w:rsidR="00231003" w:rsidRPr="0024220D" w:rsidRDefault="00231003" w:rsidP="00231003">
      <w:pPr>
        <w:ind w:left="36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  <w:u w:val="single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16. How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  <w:u w:val="single"/>
        </w:rPr>
        <w:t>many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(give a number) of adults have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  <w:u w:val="single"/>
        </w:rPr>
        <w:t>progressed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from one disciple making phase group to the next level (from an Outreach Come and See (CS) to Level 2 CS. +</w:t>
      </w:r>
      <w:r w:rsidRPr="0024220D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from a Level 2 CS to a Follow Me (FM), + from a FM into a Be with Me group)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in the last 12 months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  <w:u w:val="single"/>
        </w:rPr>
        <w:t>before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:</w:t>
      </w:r>
      <w:r w:rsidRPr="0024220D">
        <w:rPr>
          <w:rFonts w:ascii="Times New Roman" w:eastAsia="SimSun" w:hAnsi="Times New Roman" w:cs="Times New Roman"/>
          <w:i/>
          <w:color w:val="1F3864" w:themeColor="accent1" w:themeShade="80"/>
          <w:sz w:val="24"/>
          <w:szCs w:val="24"/>
          <w:u w:val="single"/>
        </w:rPr>
        <w:t xml:space="preserve"> </w:t>
      </w:r>
    </w:p>
    <w:p w14:paraId="587C01F8" w14:textId="77777777" w:rsidR="00231003" w:rsidRPr="0024220D" w:rsidRDefault="00231003" w:rsidP="00231003">
      <w:pPr>
        <w:tabs>
          <w:tab w:val="left" w:pos="3060"/>
          <w:tab w:val="left" w:pos="5310"/>
          <w:tab w:val="left" w:pos="747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Four _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Five _______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Six ________ </w:t>
      </w:r>
    </w:p>
    <w:p w14:paraId="286479BC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Seven 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Eight ______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Nine _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en ______</w:t>
      </w:r>
    </w:p>
    <w:p w14:paraId="319EF7B1" w14:textId="77777777" w:rsidR="00231003" w:rsidRPr="0024220D" w:rsidRDefault="00231003" w:rsidP="00231003">
      <w:pPr>
        <w:ind w:right="-25"/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</w:rPr>
      </w:pPr>
    </w:p>
    <w:p w14:paraId="3A910556" w14:textId="77777777" w:rsidR="00231003" w:rsidRPr="0024220D" w:rsidRDefault="00231003" w:rsidP="00231003">
      <w:pPr>
        <w:ind w:right="-25"/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  <w:u w:val="single"/>
        </w:rPr>
      </w:pPr>
      <w:r w:rsidRPr="0024220D"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  <w:u w:val="single"/>
        </w:rPr>
        <w:t>Evangelism Training and Bible Study Methods (BSM)</w:t>
      </w:r>
    </w:p>
    <w:p w14:paraId="68868B62" w14:textId="77777777" w:rsidR="00231003" w:rsidRPr="0024220D" w:rsidRDefault="00231003" w:rsidP="00231003">
      <w:pPr>
        <w:ind w:left="36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17. How many of the church attendees have you now trained to share the gospel through the Evangelism Training Course? (use the grand total, not just new people trained between courses)</w:t>
      </w:r>
    </w:p>
    <w:p w14:paraId="0C9E11F6" w14:textId="77777777" w:rsidR="00231003" w:rsidRPr="0024220D" w:rsidRDefault="00231003" w:rsidP="00231003">
      <w:pPr>
        <w:tabs>
          <w:tab w:val="left" w:pos="3060"/>
          <w:tab w:val="left" w:pos="5310"/>
          <w:tab w:val="left" w:pos="747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Course Three 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Four _______   Course Five 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Six _______ </w:t>
      </w:r>
    </w:p>
    <w:p w14:paraId="2723B84D" w14:textId="77777777" w:rsidR="00231003" w:rsidRPr="0024220D" w:rsidRDefault="00231003" w:rsidP="00231003">
      <w:pPr>
        <w:tabs>
          <w:tab w:val="left" w:pos="3060"/>
          <w:tab w:val="left" w:pos="5310"/>
          <w:tab w:val="left" w:pos="747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Seven 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Eight ______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Nine 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en ______</w:t>
      </w:r>
    </w:p>
    <w:p w14:paraId="206222B7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6FDA778E" w14:textId="77777777" w:rsidR="00231003" w:rsidRPr="0024220D" w:rsidRDefault="00231003" w:rsidP="00231003">
      <w:pPr>
        <w:ind w:left="36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18.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The Follow Me groups are now teaching personal evangelism as part of their curriculum </w:t>
      </w:r>
    </w:p>
    <w:p w14:paraId="2B2981D1" w14:textId="77777777" w:rsidR="00231003" w:rsidRPr="0024220D" w:rsidRDefault="00231003" w:rsidP="00231003">
      <w:pPr>
        <w:ind w:left="36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(Yes / No) _____</w:t>
      </w:r>
    </w:p>
    <w:p w14:paraId="7265F2E2" w14:textId="77777777" w:rsidR="00231003" w:rsidRPr="0024220D" w:rsidRDefault="00231003" w:rsidP="00231003">
      <w:pPr>
        <w:ind w:left="360" w:right="-29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4C23BEA3" w14:textId="77777777" w:rsidR="00231003" w:rsidRPr="0024220D" w:rsidRDefault="00231003" w:rsidP="00231003">
      <w:pPr>
        <w:pStyle w:val="aBullet3rdLevel"/>
        <w:numPr>
          <w:ilvl w:val="0"/>
          <w:numId w:val="0"/>
        </w:numPr>
        <w:ind w:left="360" w:hanging="360"/>
        <w:rPr>
          <w:rFonts w:eastAsia="SimSun"/>
          <w:color w:val="1F3864" w:themeColor="accent1" w:themeShade="80"/>
          <w:spacing w:val="0"/>
        </w:rPr>
      </w:pPr>
      <w:r w:rsidRPr="0024220D">
        <w:rPr>
          <w:rFonts w:eastAsia="SimSun"/>
          <w:color w:val="1F3864" w:themeColor="accent1" w:themeShade="80"/>
        </w:rPr>
        <w:t>19.</w:t>
      </w:r>
      <w:r w:rsidRPr="0024220D">
        <w:rPr>
          <w:rFonts w:eastAsia="SimSun"/>
          <w:color w:val="1F3864" w:themeColor="accent1" w:themeShade="80"/>
          <w:spacing w:val="0"/>
        </w:rPr>
        <w:tab/>
        <w:t xml:space="preserve">How many persons have been </w:t>
      </w:r>
      <w:r w:rsidRPr="0024220D">
        <w:rPr>
          <w:rFonts w:eastAsia="SimSun"/>
          <w:color w:val="1F3864" w:themeColor="accent1" w:themeShade="80"/>
          <w:spacing w:val="0"/>
          <w:u w:val="single"/>
        </w:rPr>
        <w:t>both</w:t>
      </w:r>
      <w:r w:rsidRPr="0024220D">
        <w:rPr>
          <w:rFonts w:eastAsia="SimSun"/>
          <w:color w:val="1F3864" w:themeColor="accent1" w:themeShade="80"/>
          <w:spacing w:val="0"/>
        </w:rPr>
        <w:t xml:space="preserve"> converted to Christ </w:t>
      </w:r>
      <w:r w:rsidRPr="0024220D">
        <w:rPr>
          <w:rFonts w:eastAsia="SimSun"/>
          <w:color w:val="1F3864" w:themeColor="accent1" w:themeShade="80"/>
          <w:spacing w:val="0"/>
          <w:u w:val="single"/>
        </w:rPr>
        <w:t>and</w:t>
      </w:r>
      <w:r w:rsidRPr="0024220D">
        <w:rPr>
          <w:rFonts w:eastAsia="SimSun"/>
          <w:color w:val="1F3864" w:themeColor="accent1" w:themeShade="80"/>
          <w:spacing w:val="0"/>
        </w:rPr>
        <w:t xml:space="preserve"> now attend the church? </w:t>
      </w:r>
      <w:proofErr w:type="gramStart"/>
      <w:r w:rsidRPr="0024220D">
        <w:rPr>
          <w:rFonts w:eastAsia="SimSun"/>
          <w:color w:val="1F3864" w:themeColor="accent1" w:themeShade="80"/>
          <w:spacing w:val="0"/>
        </w:rPr>
        <w:t>Or,</w:t>
      </w:r>
      <w:proofErr w:type="gramEnd"/>
      <w:r w:rsidRPr="0024220D">
        <w:rPr>
          <w:rFonts w:eastAsia="SimSun"/>
          <w:color w:val="1F3864" w:themeColor="accent1" w:themeShade="80"/>
          <w:spacing w:val="0"/>
        </w:rPr>
        <w:t xml:space="preserve"> they attend one of the Outreach Come and See house church plants? (This does not include persons who were already Christians before they began to attend the church.) </w:t>
      </w:r>
    </w:p>
    <w:p w14:paraId="12555AD8" w14:textId="77777777" w:rsidR="00231003" w:rsidRPr="0024220D" w:rsidRDefault="00231003" w:rsidP="00231003">
      <w:pPr>
        <w:numPr>
          <w:ilvl w:val="0"/>
          <w:numId w:val="1"/>
        </w:numPr>
        <w:tabs>
          <w:tab w:val="clear" w:pos="2952"/>
        </w:tabs>
        <w:ind w:left="1080" w:right="-25"/>
        <w:outlineLvl w:val="3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Added Between Courses One and Two __________</w:t>
      </w:r>
    </w:p>
    <w:p w14:paraId="6F8ACBF6" w14:textId="77777777" w:rsidR="00231003" w:rsidRPr="0024220D" w:rsidRDefault="00231003" w:rsidP="00231003">
      <w:pPr>
        <w:numPr>
          <w:ilvl w:val="0"/>
          <w:numId w:val="1"/>
        </w:numPr>
        <w:tabs>
          <w:tab w:val="clear" w:pos="2952"/>
        </w:tabs>
        <w:ind w:left="1080" w:right="-25"/>
        <w:outlineLvl w:val="3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lastRenderedPageBreak/>
        <w:t>Added Between Courses Two and Three _________</w:t>
      </w:r>
    </w:p>
    <w:p w14:paraId="3ABF7EC0" w14:textId="77777777" w:rsidR="00231003" w:rsidRPr="0024220D" w:rsidRDefault="00231003" w:rsidP="00231003">
      <w:pPr>
        <w:numPr>
          <w:ilvl w:val="0"/>
          <w:numId w:val="1"/>
        </w:numPr>
        <w:tabs>
          <w:tab w:val="clear" w:pos="2952"/>
        </w:tabs>
        <w:ind w:left="1080" w:right="-25"/>
        <w:outlineLvl w:val="3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Added Between Courses Three and Four _________ </w:t>
      </w:r>
    </w:p>
    <w:p w14:paraId="5F6E5242" w14:textId="77777777" w:rsidR="00231003" w:rsidRPr="0024220D" w:rsidRDefault="00231003" w:rsidP="00231003">
      <w:pPr>
        <w:numPr>
          <w:ilvl w:val="0"/>
          <w:numId w:val="1"/>
        </w:numPr>
        <w:tabs>
          <w:tab w:val="clear" w:pos="2952"/>
        </w:tabs>
        <w:ind w:left="1080" w:right="-25"/>
        <w:outlineLvl w:val="3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Added Between Courses Four and Five __________</w:t>
      </w:r>
    </w:p>
    <w:p w14:paraId="265684E5" w14:textId="77777777" w:rsidR="00231003" w:rsidRPr="0024220D" w:rsidRDefault="00231003" w:rsidP="00231003">
      <w:pPr>
        <w:numPr>
          <w:ilvl w:val="0"/>
          <w:numId w:val="1"/>
        </w:numPr>
        <w:tabs>
          <w:tab w:val="clear" w:pos="2952"/>
        </w:tabs>
        <w:ind w:left="1080" w:right="-25"/>
        <w:outlineLvl w:val="3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Added Between Courses Five and Six   __________</w:t>
      </w:r>
    </w:p>
    <w:p w14:paraId="603513A4" w14:textId="77777777" w:rsidR="00231003" w:rsidRPr="0024220D" w:rsidRDefault="00231003" w:rsidP="00231003">
      <w:pPr>
        <w:numPr>
          <w:ilvl w:val="0"/>
          <w:numId w:val="1"/>
        </w:numPr>
        <w:tabs>
          <w:tab w:val="clear" w:pos="2952"/>
        </w:tabs>
        <w:ind w:left="1080" w:right="-25"/>
        <w:outlineLvl w:val="3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Added Between Courses Six and Seven  _________</w:t>
      </w:r>
    </w:p>
    <w:p w14:paraId="6F3F5B3C" w14:textId="77777777" w:rsidR="00231003" w:rsidRPr="0024220D" w:rsidRDefault="00231003" w:rsidP="00231003">
      <w:pPr>
        <w:numPr>
          <w:ilvl w:val="0"/>
          <w:numId w:val="1"/>
        </w:numPr>
        <w:tabs>
          <w:tab w:val="clear" w:pos="2952"/>
        </w:tabs>
        <w:ind w:left="1080" w:right="-25"/>
        <w:outlineLvl w:val="3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Added Between Courses Seven and Eight ________</w:t>
      </w:r>
    </w:p>
    <w:p w14:paraId="6C9BF2C6" w14:textId="77777777" w:rsidR="00231003" w:rsidRPr="0024220D" w:rsidRDefault="00231003" w:rsidP="00231003">
      <w:pPr>
        <w:numPr>
          <w:ilvl w:val="0"/>
          <w:numId w:val="1"/>
        </w:numPr>
        <w:tabs>
          <w:tab w:val="clear" w:pos="2952"/>
        </w:tabs>
        <w:ind w:left="1080" w:right="-25"/>
        <w:outlineLvl w:val="3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Added Between Courses Eight and Nine _________</w:t>
      </w:r>
    </w:p>
    <w:p w14:paraId="35BD7803" w14:textId="77777777" w:rsidR="00231003" w:rsidRPr="0024220D" w:rsidRDefault="00231003" w:rsidP="00231003">
      <w:pPr>
        <w:numPr>
          <w:ilvl w:val="0"/>
          <w:numId w:val="1"/>
        </w:numPr>
        <w:tabs>
          <w:tab w:val="clear" w:pos="2952"/>
        </w:tabs>
        <w:ind w:left="1080" w:right="-25"/>
        <w:outlineLvl w:val="3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Added Between Courses Nine and Ten __________</w:t>
      </w:r>
    </w:p>
    <w:p w14:paraId="40B1DC16" w14:textId="77777777" w:rsidR="00231003" w:rsidRPr="0024220D" w:rsidRDefault="00231003" w:rsidP="00231003">
      <w:pPr>
        <w:ind w:right="-25"/>
        <w:outlineLvl w:val="3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02551F66" w14:textId="77777777" w:rsidR="00231003" w:rsidRPr="0024220D" w:rsidRDefault="00231003" w:rsidP="00231003">
      <w:pPr>
        <w:ind w:left="360" w:right="-29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20. There are ____________ primary leaders in the church. How many of these primary leaders have now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  <w:u w:val="single"/>
        </w:rPr>
        <w:t>started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the Bible Study Methods training course? (number) _________.</w:t>
      </w:r>
    </w:p>
    <w:p w14:paraId="16A232A5" w14:textId="77777777" w:rsidR="00231003" w:rsidRPr="0024220D" w:rsidRDefault="00231003" w:rsidP="00231003">
      <w:pPr>
        <w:ind w:left="360" w:right="-29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677DAC53" w14:textId="77777777" w:rsidR="00231003" w:rsidRPr="0024220D" w:rsidRDefault="00231003" w:rsidP="00231003">
      <w:pPr>
        <w:ind w:right="-29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 xml:space="preserve">21. The number of primary leaders who have finished the BSM course _________. </w:t>
      </w:r>
    </w:p>
    <w:p w14:paraId="5B48C876" w14:textId="77777777" w:rsidR="00231003" w:rsidRPr="0024220D" w:rsidRDefault="00231003" w:rsidP="00231003">
      <w:pPr>
        <w:ind w:right="-29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123F4EAE" w14:textId="77777777" w:rsidR="00231003" w:rsidRPr="0024220D" w:rsidRDefault="00231003" w:rsidP="00231003">
      <w:pPr>
        <w:ind w:left="360" w:right="-29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>22. The number of church members and attendees who have finished the BSM course _________.</w:t>
      </w:r>
    </w:p>
    <w:p w14:paraId="21BA2DB3" w14:textId="77777777" w:rsidR="00231003" w:rsidRPr="0024220D" w:rsidRDefault="00231003" w:rsidP="00231003">
      <w:pPr>
        <w:ind w:right="-25"/>
        <w:outlineLvl w:val="3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7E77E040" w14:textId="77777777" w:rsidR="00231003" w:rsidRPr="0024220D" w:rsidRDefault="00231003" w:rsidP="00231003">
      <w:pPr>
        <w:ind w:right="-25"/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  <w:u w:val="single"/>
        </w:rPr>
      </w:pPr>
      <w:r w:rsidRPr="0024220D"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  <w:u w:val="single"/>
        </w:rPr>
        <w:t xml:space="preserve">Outreach Come and See DBS (Church Planter) Apprentices </w:t>
      </w:r>
    </w:p>
    <w:p w14:paraId="57E2E83E" w14:textId="77777777" w:rsidR="00231003" w:rsidRPr="0024220D" w:rsidRDefault="00231003" w:rsidP="00231003">
      <w:pPr>
        <w:ind w:left="36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23.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The number of persons presently being apprenticed in a Model group to launch Outreach Come and See DBS (house church plants) is:</w:t>
      </w:r>
    </w:p>
    <w:p w14:paraId="36F46911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Course Three 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Four _______   Course Five _______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Six  ______ </w:t>
      </w:r>
    </w:p>
    <w:p w14:paraId="596F8325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Seven 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Eight ______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Nine _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en ______</w:t>
      </w:r>
    </w:p>
    <w:p w14:paraId="260717B5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7925387E" w14:textId="77777777" w:rsidR="00231003" w:rsidRPr="0024220D" w:rsidRDefault="00231003" w:rsidP="00231003">
      <w:pPr>
        <w:ind w:left="36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24.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The number of Outreach Come and See DBS (house churches) planted by the apprentices listed in question #23 above:</w:t>
      </w:r>
    </w:p>
    <w:p w14:paraId="23F52D64" w14:textId="77777777" w:rsidR="00231003" w:rsidRPr="0024220D" w:rsidRDefault="00231003" w:rsidP="00231003">
      <w:pPr>
        <w:tabs>
          <w:tab w:val="left" w:pos="3060"/>
          <w:tab w:val="left" w:pos="5310"/>
          <w:tab w:val="left" w:pos="747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Four _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Five _______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Six ________ </w:t>
      </w:r>
    </w:p>
    <w:p w14:paraId="0FDB134C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Seven 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Eight ______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Nine _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en ______</w:t>
      </w:r>
    </w:p>
    <w:p w14:paraId="62800666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6482754F" w14:textId="77777777" w:rsidR="00231003" w:rsidRPr="0024220D" w:rsidRDefault="00231003" w:rsidP="00231003">
      <w:pPr>
        <w:ind w:left="36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25.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The number of Outreach Come and See DBS (house churches) planted by new leaders recruited and apprenticed from within the new Outreach DBS groups listed in question #24 above: </w:t>
      </w:r>
    </w:p>
    <w:p w14:paraId="7BDB3402" w14:textId="77777777" w:rsidR="00231003" w:rsidRPr="0024220D" w:rsidRDefault="00231003" w:rsidP="00231003">
      <w:pPr>
        <w:tabs>
          <w:tab w:val="left" w:pos="3060"/>
          <w:tab w:val="left" w:pos="5310"/>
          <w:tab w:val="left" w:pos="747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Five _______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Six ________ </w:t>
      </w:r>
    </w:p>
    <w:p w14:paraId="2367288A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Seven 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Eight ______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Nine _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en ______</w:t>
      </w:r>
    </w:p>
    <w:p w14:paraId="478AFAB1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39C039DC" w14:textId="77777777" w:rsidR="00231003" w:rsidRPr="0024220D" w:rsidRDefault="00231003" w:rsidP="00231003">
      <w:pPr>
        <w:ind w:left="36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26.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The number of Outreach Come and See DBS leaders (house church planters) being apprenticed to organize a new church location using the </w:t>
      </w:r>
      <w:r w:rsidRPr="0024220D"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</w:rPr>
        <w:t>Church Planter Apprentice Manual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:</w:t>
      </w:r>
    </w:p>
    <w:p w14:paraId="1E78736F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Six  ______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Seven ______   </w:t>
      </w:r>
    </w:p>
    <w:p w14:paraId="0DF119E2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Eight ______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Nine _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en ______</w:t>
      </w:r>
    </w:p>
    <w:p w14:paraId="757A9B2F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7BA06117" w14:textId="77777777" w:rsidR="00231003" w:rsidRPr="0024220D" w:rsidRDefault="00231003" w:rsidP="00231003">
      <w:pPr>
        <w:ind w:right="-25"/>
        <w:outlineLvl w:val="3"/>
        <w:rPr>
          <w:rFonts w:ascii="Times New Roman" w:eastAsia="Times New Roman" w:hAnsi="Times New Roman" w:cs="Times New Roman"/>
          <w:b/>
          <w:color w:val="1F3864" w:themeColor="accent1" w:themeShade="80"/>
          <w:sz w:val="24"/>
          <w:szCs w:val="24"/>
          <w:u w:val="single"/>
        </w:rPr>
      </w:pPr>
      <w:r w:rsidRPr="0024220D">
        <w:rPr>
          <w:rFonts w:ascii="Times New Roman" w:eastAsia="Times New Roman" w:hAnsi="Times New Roman" w:cs="Times New Roman"/>
          <w:b/>
          <w:color w:val="1F3864" w:themeColor="accent1" w:themeShade="80"/>
          <w:sz w:val="24"/>
          <w:szCs w:val="24"/>
          <w:u w:val="single"/>
        </w:rPr>
        <w:t>Legacy, Definition of a Disciple Recipe, and Group Curriculum</w:t>
      </w:r>
    </w:p>
    <w:p w14:paraId="52B9BBD8" w14:textId="77777777" w:rsidR="00231003" w:rsidRPr="0024220D" w:rsidRDefault="00231003" w:rsidP="00231003">
      <w:pPr>
        <w:ind w:left="360" w:right="-29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27.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I have written, reviewed, and refined my legacy statement (Yes / No) ______</w:t>
      </w:r>
    </w:p>
    <w:p w14:paraId="3A683D7D" w14:textId="77777777" w:rsidR="00231003" w:rsidRPr="0024220D" w:rsidRDefault="00231003" w:rsidP="00231003">
      <w:pPr>
        <w:ind w:left="360" w:right="-29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4C0BAD17" w14:textId="77777777" w:rsidR="00231003" w:rsidRPr="0024220D" w:rsidRDefault="00231003" w:rsidP="00231003">
      <w:pPr>
        <w:ind w:left="360" w:right="-25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>28.</w:t>
      </w: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ab/>
        <w:t>The number of times I have communicated with my accountability partner is:</w:t>
      </w:r>
    </w:p>
    <w:p w14:paraId="76FC2C89" w14:textId="77777777" w:rsidR="00231003" w:rsidRPr="0024220D" w:rsidRDefault="00231003" w:rsidP="00231003">
      <w:pPr>
        <w:tabs>
          <w:tab w:val="left" w:pos="522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Between Courses Five and Six ___________</w:t>
      </w:r>
    </w:p>
    <w:p w14:paraId="43457429" w14:textId="77777777" w:rsidR="00231003" w:rsidRPr="0024220D" w:rsidRDefault="00231003" w:rsidP="00231003">
      <w:pPr>
        <w:tabs>
          <w:tab w:val="left" w:pos="522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Between Courses Six and Seven__________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Between Courses Seven and Eight ________</w:t>
      </w:r>
    </w:p>
    <w:p w14:paraId="5A86346A" w14:textId="77777777" w:rsidR="00231003" w:rsidRPr="0024220D" w:rsidRDefault="00231003" w:rsidP="00231003">
      <w:pPr>
        <w:tabs>
          <w:tab w:val="left" w:pos="522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Between Courses Eight and Nine ___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Between Courses Nine and Ten  __________</w:t>
      </w:r>
    </w:p>
    <w:p w14:paraId="6995B972" w14:textId="77777777" w:rsidR="00231003" w:rsidRPr="0024220D" w:rsidRDefault="00231003" w:rsidP="00231003">
      <w:pPr>
        <w:ind w:left="36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2FF83CAE" w14:textId="77777777" w:rsidR="00231003" w:rsidRPr="0024220D" w:rsidRDefault="00231003" w:rsidP="00231003">
      <w:pPr>
        <w:ind w:left="360" w:right="-29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29. The church as finished a phased biblical definition of a disciple “recipe.” (Yes / No) _______</w:t>
      </w:r>
    </w:p>
    <w:p w14:paraId="613CB920" w14:textId="77777777" w:rsidR="00231003" w:rsidRPr="0024220D" w:rsidRDefault="00231003" w:rsidP="00231003">
      <w:pPr>
        <w:ind w:left="360" w:right="-29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</w:p>
    <w:p w14:paraId="7196D943" w14:textId="77777777" w:rsidR="00231003" w:rsidRPr="0024220D" w:rsidRDefault="00231003" w:rsidP="00231003">
      <w:pPr>
        <w:ind w:left="360" w:right="-29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 xml:space="preserve">30. Every primary leader has a printed copy of this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phased biblical definition of a disciple “recipe,” </w:t>
      </w: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 xml:space="preserve">and they have trained how to use it as a disciple making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tool</w:t>
      </w: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>. (Yes / No) __________</w:t>
      </w:r>
    </w:p>
    <w:p w14:paraId="4319DAF9" w14:textId="77777777" w:rsidR="00231003" w:rsidRPr="0024220D" w:rsidRDefault="00231003" w:rsidP="00231003">
      <w:pPr>
        <w:ind w:left="360" w:right="-29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</w:p>
    <w:p w14:paraId="51F25135" w14:textId="77777777" w:rsidR="00231003" w:rsidRPr="0024220D" w:rsidRDefault="00231003" w:rsidP="00231003">
      <w:pPr>
        <w:ind w:left="360" w:right="-29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 xml:space="preserve">31. A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phased biblical definition of a disciple “recipe” has been given </w:t>
      </w: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>to (almost) every member.  And training on how to use it has been provided.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 </w:t>
      </w: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>(Yes / No) __________</w:t>
      </w:r>
    </w:p>
    <w:p w14:paraId="5822346C" w14:textId="77777777" w:rsidR="00231003" w:rsidRPr="0024220D" w:rsidRDefault="00231003" w:rsidP="00231003">
      <w:pPr>
        <w:ind w:left="360" w:right="-29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</w:p>
    <w:p w14:paraId="3341E8BB" w14:textId="77777777" w:rsidR="00231003" w:rsidRPr="0024220D" w:rsidRDefault="00231003" w:rsidP="00231003">
      <w:pPr>
        <w:ind w:left="360" w:right="-25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lastRenderedPageBreak/>
        <w:t xml:space="preserve">32. A disciple making curriculum has been selected for </w:t>
      </w:r>
      <w:r w:rsidRPr="0024220D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Come and See, Follow Me and Be with Me groups </w:t>
      </w: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 xml:space="preserve">and all these groups are using it.  (Yes / No) ______ </w:t>
      </w:r>
    </w:p>
    <w:p w14:paraId="028A0B14" w14:textId="77777777" w:rsidR="00231003" w:rsidRPr="0024220D" w:rsidRDefault="00231003" w:rsidP="00231003">
      <w:pPr>
        <w:ind w:left="234" w:right="-25" w:hanging="234"/>
        <w:outlineLvl w:val="3"/>
        <w:rPr>
          <w:rFonts w:ascii="Times New Roman" w:eastAsia="Times New Roman" w:hAnsi="Times New Roman" w:cs="Times New Roman"/>
          <w:b/>
          <w:color w:val="1F3864" w:themeColor="accent1" w:themeShade="80"/>
          <w:sz w:val="24"/>
          <w:szCs w:val="24"/>
          <w:u w:val="single"/>
        </w:rPr>
      </w:pPr>
    </w:p>
    <w:p w14:paraId="04D7BA23" w14:textId="77777777" w:rsidR="00231003" w:rsidRPr="0024220D" w:rsidRDefault="00231003" w:rsidP="00231003">
      <w:pPr>
        <w:ind w:left="234" w:right="-25" w:hanging="234"/>
        <w:outlineLvl w:val="3"/>
        <w:rPr>
          <w:rFonts w:ascii="Times New Roman" w:eastAsia="Times New Roman" w:hAnsi="Times New Roman" w:cs="Times New Roman"/>
          <w:b/>
          <w:color w:val="1F3864" w:themeColor="accent1" w:themeShade="80"/>
          <w:sz w:val="24"/>
          <w:szCs w:val="24"/>
          <w:u w:val="single"/>
        </w:rPr>
      </w:pPr>
      <w:r w:rsidRPr="0024220D">
        <w:rPr>
          <w:rFonts w:ascii="Times New Roman" w:eastAsia="Times New Roman" w:hAnsi="Times New Roman" w:cs="Times New Roman"/>
          <w:b/>
          <w:color w:val="1F3864" w:themeColor="accent1" w:themeShade="80"/>
          <w:sz w:val="24"/>
          <w:szCs w:val="24"/>
          <w:u w:val="single"/>
        </w:rPr>
        <w:t xml:space="preserve">Ministry Community, Philosophy of Ministry (POM) </w:t>
      </w:r>
    </w:p>
    <w:p w14:paraId="630C8936" w14:textId="77777777" w:rsidR="00231003" w:rsidRPr="0024220D" w:rsidRDefault="00231003" w:rsidP="00231003">
      <w:pPr>
        <w:ind w:left="360" w:right="-29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>33. The church has a complete written disciple making philosophy of ministry. (Yes / No) _______</w:t>
      </w:r>
    </w:p>
    <w:p w14:paraId="72F8CBCC" w14:textId="77777777" w:rsidR="00231003" w:rsidRPr="0024220D" w:rsidRDefault="00231003" w:rsidP="00231003">
      <w:pPr>
        <w:ind w:left="360" w:right="-29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</w:p>
    <w:p w14:paraId="4DAF574E" w14:textId="77777777" w:rsidR="00231003" w:rsidRPr="0024220D" w:rsidRDefault="00231003" w:rsidP="00231003">
      <w:pPr>
        <w:ind w:left="360" w:right="-29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>34. The church leaders and congregation have approved this POM (Yes / No) ________</w:t>
      </w:r>
    </w:p>
    <w:p w14:paraId="5AB53176" w14:textId="77777777" w:rsidR="00231003" w:rsidRPr="0024220D" w:rsidRDefault="00231003" w:rsidP="00231003">
      <w:pPr>
        <w:ind w:left="360" w:right="-29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</w:p>
    <w:p w14:paraId="74376BCF" w14:textId="77777777" w:rsidR="00231003" w:rsidRPr="0024220D" w:rsidRDefault="00231003" w:rsidP="00231003">
      <w:pPr>
        <w:ind w:left="360" w:right="-29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>35. A Ministry Community is now functioning in the church (Yes / No) _________</w:t>
      </w:r>
    </w:p>
    <w:p w14:paraId="0D2FCC47" w14:textId="77777777" w:rsidR="00231003" w:rsidRPr="0024220D" w:rsidRDefault="00231003" w:rsidP="00231003">
      <w:pPr>
        <w:ind w:left="360" w:right="-29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</w:p>
    <w:p w14:paraId="7DBC7ECE" w14:textId="77777777" w:rsidR="00231003" w:rsidRPr="0024220D" w:rsidRDefault="00231003" w:rsidP="00231003">
      <w:pPr>
        <w:ind w:left="360" w:right="-25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 xml:space="preserve">36. The small group leaders and mid-size group leaders should meet at least twice a month </w:t>
      </w:r>
      <w:r w:rsidRPr="0024220D">
        <w:rPr>
          <w:rFonts w:ascii="Times New Roman" w:eastAsia="Times New Roman" w:hAnsi="Times New Roman" w:cs="Times New Roman"/>
          <w:b/>
          <w:color w:val="1F3864" w:themeColor="accent1" w:themeShade="80"/>
          <w:sz w:val="24"/>
          <w:szCs w:val="24"/>
          <w:u w:val="single"/>
        </w:rPr>
        <w:t>for their personal discipleship growth</w:t>
      </w: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 xml:space="preserve"> by attending Ministry Community meetings or another approved disciple making meeting? The number of leaders meeting at least twice a month:</w:t>
      </w:r>
    </w:p>
    <w:p w14:paraId="43599BD2" w14:textId="77777777" w:rsidR="00231003" w:rsidRPr="0024220D" w:rsidRDefault="00231003" w:rsidP="00231003">
      <w:pPr>
        <w:tabs>
          <w:tab w:val="left" w:pos="3060"/>
          <w:tab w:val="left" w:pos="5310"/>
          <w:tab w:val="left" w:pos="747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Six ________ </w:t>
      </w:r>
    </w:p>
    <w:p w14:paraId="5FBBB236" w14:textId="77777777" w:rsidR="00231003" w:rsidRPr="0024220D" w:rsidRDefault="00231003" w:rsidP="00231003">
      <w:pPr>
        <w:tabs>
          <w:tab w:val="left" w:pos="3060"/>
          <w:tab w:val="left" w:pos="5310"/>
          <w:tab w:val="left" w:pos="756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Seven 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Eight ______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Nine _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en ______</w:t>
      </w:r>
    </w:p>
    <w:p w14:paraId="3EB0A32D" w14:textId="77777777" w:rsidR="00231003" w:rsidRPr="0024220D" w:rsidRDefault="00231003" w:rsidP="00231003">
      <w:pPr>
        <w:ind w:right="-25"/>
        <w:outlineLvl w:val="3"/>
        <w:rPr>
          <w:rFonts w:ascii="Times New Roman" w:eastAsia="Times New Roman" w:hAnsi="Times New Roman" w:cs="Times New Roman"/>
          <w:b/>
          <w:color w:val="1F3864" w:themeColor="accent1" w:themeShade="80"/>
          <w:sz w:val="24"/>
          <w:szCs w:val="24"/>
          <w:u w:val="single"/>
        </w:rPr>
      </w:pPr>
    </w:p>
    <w:p w14:paraId="1970BBDC" w14:textId="77777777" w:rsidR="00231003" w:rsidRPr="0024220D" w:rsidRDefault="00231003" w:rsidP="00231003">
      <w:pPr>
        <w:ind w:left="324" w:right="-25" w:hanging="324"/>
        <w:outlineLvl w:val="3"/>
        <w:rPr>
          <w:rFonts w:ascii="Times New Roman" w:eastAsia="Times New Roman" w:hAnsi="Times New Roman" w:cs="Times New Roman"/>
          <w:b/>
          <w:color w:val="1F3864" w:themeColor="accent1" w:themeShade="80"/>
          <w:sz w:val="24"/>
          <w:szCs w:val="24"/>
          <w:u w:val="single"/>
        </w:rPr>
      </w:pPr>
      <w:r w:rsidRPr="0024220D">
        <w:rPr>
          <w:rFonts w:ascii="Times New Roman" w:eastAsia="Times New Roman" w:hAnsi="Times New Roman" w:cs="Times New Roman"/>
          <w:b/>
          <w:color w:val="1F3864" w:themeColor="accent1" w:themeShade="80"/>
          <w:sz w:val="24"/>
          <w:szCs w:val="24"/>
          <w:u w:val="single"/>
        </w:rPr>
        <w:t>Teacher Training</w:t>
      </w:r>
    </w:p>
    <w:p w14:paraId="14E3977A" w14:textId="77777777" w:rsidR="00231003" w:rsidRPr="0024220D" w:rsidRDefault="00231003" w:rsidP="00231003">
      <w:pPr>
        <w:ind w:left="360" w:right="-25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 xml:space="preserve">37. There are _____ small group and mid-sized group leaders. _____ of them have been trained in _____ of the </w:t>
      </w:r>
      <w:r w:rsidRPr="0024220D">
        <w:rPr>
          <w:rFonts w:ascii="Times New Roman" w:eastAsia="Times New Roman" w:hAnsi="Times New Roman" w:cs="Times New Roman"/>
          <w:i/>
          <w:iCs/>
          <w:color w:val="1F3864" w:themeColor="accent1" w:themeShade="80"/>
          <w:sz w:val="24"/>
          <w:szCs w:val="24"/>
        </w:rPr>
        <w:t>Teacher Training Course</w:t>
      </w: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 xml:space="preserve"> lessons from Course 9.  ____ of these leaders have been trained how to teach Bible doctrines from Course 10.</w:t>
      </w:r>
    </w:p>
    <w:p w14:paraId="7A36F1C4" w14:textId="77777777" w:rsidR="00231003" w:rsidRPr="0024220D" w:rsidRDefault="00231003" w:rsidP="00231003">
      <w:pPr>
        <w:ind w:right="-25"/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  <w:u w:val="single"/>
        </w:rPr>
      </w:pPr>
    </w:p>
    <w:p w14:paraId="28E5F33A" w14:textId="77777777" w:rsidR="00231003" w:rsidRPr="0024220D" w:rsidRDefault="00231003" w:rsidP="00231003">
      <w:pPr>
        <w:ind w:right="-25"/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  <w:u w:val="single"/>
        </w:rPr>
      </w:pPr>
      <w:r w:rsidRPr="0024220D"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  <w:u w:val="single"/>
        </w:rPr>
        <w:t>Great Commission Expansion</w:t>
      </w:r>
    </w:p>
    <w:p w14:paraId="18B0B7D6" w14:textId="77777777" w:rsidR="00231003" w:rsidRPr="0024220D" w:rsidRDefault="00231003" w:rsidP="00231003">
      <w:pPr>
        <w:ind w:left="360" w:right="-25" w:hanging="360"/>
        <w:rPr>
          <w:rFonts w:ascii="Times New Roman" w:eastAsia="SimSun" w:hAnsi="Times New Roman" w:cs="Times New Roman"/>
          <w:b/>
          <w:color w:val="1F3864" w:themeColor="accent1" w:themeShade="80"/>
          <w:sz w:val="24"/>
          <w:szCs w:val="24"/>
          <w:u w:val="single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38. I have recruited the following number of pastors to be trained in my training center:</w:t>
      </w:r>
    </w:p>
    <w:p w14:paraId="4E895652" w14:textId="77777777" w:rsidR="00231003" w:rsidRPr="0024220D" w:rsidRDefault="00231003" w:rsidP="00231003">
      <w:pPr>
        <w:tabs>
          <w:tab w:val="left" w:pos="3060"/>
          <w:tab w:val="left" w:pos="5310"/>
          <w:tab w:val="left" w:pos="747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One  _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Two _______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 xml:space="preserve">Course Three ______ </w:t>
      </w:r>
    </w:p>
    <w:p w14:paraId="05C16FDE" w14:textId="77777777" w:rsidR="00231003" w:rsidRPr="0024220D" w:rsidRDefault="00231003" w:rsidP="00231003">
      <w:pPr>
        <w:tabs>
          <w:tab w:val="left" w:pos="3060"/>
          <w:tab w:val="left" w:pos="5310"/>
          <w:tab w:val="left" w:pos="7470"/>
        </w:tabs>
        <w:ind w:left="720" w:right="-25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 xml:space="preserve">Course Four _______   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Course Five _______</w:t>
      </w:r>
    </w:p>
    <w:p w14:paraId="68ED5696" w14:textId="77777777" w:rsidR="00231003" w:rsidRPr="0024220D" w:rsidRDefault="00231003" w:rsidP="00231003">
      <w:pPr>
        <w:ind w:left="360" w:right="-25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</w:p>
    <w:p w14:paraId="741FA882" w14:textId="77777777" w:rsidR="00231003" w:rsidRPr="0024220D" w:rsidRDefault="00231003" w:rsidP="00231003">
      <w:pPr>
        <w:ind w:left="360" w:right="-25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>39. I have now finished teaching Course _____ to ______ students on (Date) _______________ in (Location) ________________________________.    I plan to teach Course ______ to ______ students on (Date) _______________ in (Location) __________________________________.</w:t>
      </w:r>
    </w:p>
    <w:p w14:paraId="7D907244" w14:textId="77777777" w:rsidR="00231003" w:rsidRPr="0024220D" w:rsidRDefault="00231003" w:rsidP="00231003">
      <w:pPr>
        <w:ind w:left="360" w:right="-25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</w:p>
    <w:p w14:paraId="297CA266" w14:textId="77777777" w:rsidR="00231003" w:rsidRPr="0024220D" w:rsidRDefault="00231003" w:rsidP="00231003">
      <w:pPr>
        <w:ind w:left="360" w:right="-25" w:hanging="360"/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>40.</w:t>
      </w:r>
      <w:r w:rsidRPr="0024220D">
        <w:rPr>
          <w:rFonts w:ascii="Times New Roman" w:eastAsia="SimSun" w:hAnsi="Times New Roman" w:cs="Times New Roman"/>
          <w:color w:val="1F3864" w:themeColor="accent1" w:themeShade="80"/>
          <w:sz w:val="24"/>
          <w:szCs w:val="24"/>
        </w:rPr>
        <w:tab/>
        <w:t>The training center I am teaching has partnered with the country director and other centers to adopt the following remote part of my country in which to launch a new work to finish the Great Commission: _________________________________.  Promotion is scheduled there on the following date: _____________________ and the start of the first training center there is project to be on the following date: __________________.</w:t>
      </w:r>
    </w:p>
    <w:p w14:paraId="2D6EFB19" w14:textId="77777777" w:rsidR="00231003" w:rsidRPr="0024220D" w:rsidRDefault="00231003" w:rsidP="00231003">
      <w:pPr>
        <w:ind w:left="990" w:right="-25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</w:p>
    <w:p w14:paraId="15A3B1F8" w14:textId="77777777" w:rsidR="00231003" w:rsidRPr="0024220D" w:rsidRDefault="00231003" w:rsidP="00231003">
      <w:pPr>
        <w:ind w:left="360" w:right="-29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>41. The training center I am teaching has multiplied, and the students have started _____ next-generation training centers with a combined total of ______ students.</w:t>
      </w:r>
    </w:p>
    <w:p w14:paraId="43EF404C" w14:textId="77777777" w:rsidR="00231003" w:rsidRPr="0024220D" w:rsidRDefault="00231003" w:rsidP="00231003">
      <w:pPr>
        <w:ind w:left="360" w:right="-29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</w:p>
    <w:p w14:paraId="4C828F35" w14:textId="77777777" w:rsidR="00231003" w:rsidRPr="0024220D" w:rsidRDefault="00231003" w:rsidP="00231003">
      <w:pPr>
        <w:ind w:left="360" w:right="-29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 xml:space="preserve">42. I have evaluated our church for </w:t>
      </w:r>
      <w:r w:rsidRPr="0024220D">
        <w:rPr>
          <w:rFonts w:ascii="Times New Roman" w:eastAsia="Times New Roman" w:hAnsi="Times New Roman" w:cs="Times New Roman"/>
          <w:b/>
          <w:color w:val="1F3864" w:themeColor="accent1" w:themeShade="80"/>
          <w:sz w:val="24"/>
          <w:szCs w:val="24"/>
        </w:rPr>
        <w:t>Numerical Growth</w:t>
      </w: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 xml:space="preserve"> and made an intentional plan to improve in this area. (Yes / No) ________</w:t>
      </w:r>
    </w:p>
    <w:p w14:paraId="47BCB7CC" w14:textId="77777777" w:rsidR="00231003" w:rsidRPr="0024220D" w:rsidRDefault="00231003" w:rsidP="00231003">
      <w:pPr>
        <w:ind w:left="360" w:right="-29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</w:p>
    <w:p w14:paraId="2DE3FB41" w14:textId="77777777" w:rsidR="00231003" w:rsidRPr="0024220D" w:rsidRDefault="00231003" w:rsidP="00231003">
      <w:pPr>
        <w:ind w:left="360" w:right="-29" w:hanging="360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</w:pP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 xml:space="preserve">43. I have evaluated our church for </w:t>
      </w:r>
      <w:r w:rsidRPr="0024220D">
        <w:rPr>
          <w:rFonts w:ascii="Times New Roman" w:eastAsia="Times New Roman" w:hAnsi="Times New Roman" w:cs="Times New Roman"/>
          <w:b/>
          <w:color w:val="1F3864" w:themeColor="accent1" w:themeShade="80"/>
          <w:sz w:val="24"/>
          <w:szCs w:val="24"/>
        </w:rPr>
        <w:t>Spiritual Growth</w:t>
      </w:r>
      <w:r w:rsidRPr="0024220D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</w:rPr>
        <w:t xml:space="preserve"> and made an intentional plan to improve in this area. (Yes / No) ________</w:t>
      </w:r>
    </w:p>
    <w:p w14:paraId="587052D4" w14:textId="77777777" w:rsidR="00C83727" w:rsidRDefault="00C83727"/>
    <w:sectPr w:rsidR="00C83727" w:rsidSect="00231003">
      <w:pgSz w:w="11906" w:h="16838" w:code="9"/>
      <w:pgMar w:top="864" w:right="1152" w:bottom="864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CF269F1C"/>
    <w:lvl w:ilvl="0">
      <w:start w:val="1"/>
      <w:numFmt w:val="bullet"/>
      <w:pStyle w:val="aBullet3rdLevel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</w:abstractNum>
  <w:abstractNum w:abstractNumId="1" w15:restartNumberingAfterBreak="0">
    <w:nsid w:val="343628BC"/>
    <w:multiLevelType w:val="hybridMultilevel"/>
    <w:tmpl w:val="A26EE9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MLUwMDYyNTYzMzRU0lEKTi0uzszPAykwrAUAgVdgOywAAAA="/>
  </w:docVars>
  <w:rsids>
    <w:rsidRoot w:val="00231003"/>
    <w:rsid w:val="00231003"/>
    <w:rsid w:val="003F2C17"/>
    <w:rsid w:val="00C83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899F6"/>
  <w15:chartTrackingRefBased/>
  <w15:docId w15:val="{336D6D6E-2EDE-4746-BF48-75E1282DC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Sermon Oultine Txt"/>
    <w:qFormat/>
    <w:rsid w:val="00231003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Subpoint3">
    <w:name w:val="aSubpoint 3"/>
    <w:next w:val="Normal"/>
    <w:link w:val="aSubpoint3Char"/>
    <w:qFormat/>
    <w:rsid w:val="00231003"/>
    <w:pPr>
      <w:spacing w:after="0" w:line="240" w:lineRule="auto"/>
      <w:ind w:left="576"/>
    </w:pPr>
    <w:rPr>
      <w:rFonts w:ascii="Times New Roman" w:eastAsia="SimSun" w:hAnsi="Times New Roman" w:cs="Times New Roman"/>
      <w:spacing w:val="-12"/>
      <w:sz w:val="24"/>
      <w:szCs w:val="24"/>
    </w:rPr>
  </w:style>
  <w:style w:type="character" w:customStyle="1" w:styleId="aSubpoint3Char">
    <w:name w:val="aSubpoint 3 Char"/>
    <w:basedOn w:val="DefaultParagraphFont"/>
    <w:link w:val="aSubpoint3"/>
    <w:rsid w:val="00231003"/>
    <w:rPr>
      <w:rFonts w:ascii="Times New Roman" w:eastAsia="SimSun" w:hAnsi="Times New Roman" w:cs="Times New Roman"/>
      <w:spacing w:val="-12"/>
      <w:sz w:val="24"/>
      <w:szCs w:val="24"/>
    </w:rPr>
  </w:style>
  <w:style w:type="paragraph" w:styleId="ListParagraph">
    <w:name w:val="List Paragraph"/>
    <w:aliases w:val="aSermon Outline Bllts"/>
    <w:basedOn w:val="Normal"/>
    <w:uiPriority w:val="34"/>
    <w:qFormat/>
    <w:rsid w:val="00231003"/>
    <w:pPr>
      <w:ind w:left="720"/>
      <w:contextualSpacing/>
    </w:pPr>
  </w:style>
  <w:style w:type="character" w:customStyle="1" w:styleId="aBold3">
    <w:name w:val="aBold 3"/>
    <w:rsid w:val="00231003"/>
    <w:rPr>
      <w:rFonts w:ascii="Times New Roman" w:hAnsi="Times New Roman" w:cs="Times New Roman" w:hint="default"/>
      <w:b/>
      <w:bCs w:val="0"/>
      <w:spacing w:val="-8"/>
      <w:sz w:val="26"/>
    </w:rPr>
  </w:style>
  <w:style w:type="paragraph" w:customStyle="1" w:styleId="aBullet3rdLevel">
    <w:name w:val="aBullet 3rd  Level"/>
    <w:link w:val="aBullet3rdLevelChar"/>
    <w:qFormat/>
    <w:rsid w:val="00231003"/>
    <w:pPr>
      <w:numPr>
        <w:numId w:val="1"/>
      </w:numPr>
      <w:spacing w:after="0" w:line="240" w:lineRule="auto"/>
      <w:ind w:right="288"/>
    </w:pPr>
    <w:rPr>
      <w:rFonts w:ascii="Times New Roman" w:eastAsia="Times New Roman" w:hAnsi="Times New Roman" w:cs="Times New Roman"/>
      <w:spacing w:val="-12"/>
      <w:sz w:val="24"/>
      <w:szCs w:val="24"/>
    </w:rPr>
  </w:style>
  <w:style w:type="character" w:customStyle="1" w:styleId="aBullet3rdLevelChar">
    <w:name w:val="aBullet 3rd  Level Char"/>
    <w:basedOn w:val="DefaultParagraphFont"/>
    <w:link w:val="aBullet3rdLevel"/>
    <w:locked/>
    <w:rsid w:val="00231003"/>
    <w:rPr>
      <w:rFonts w:ascii="Times New Roman" w:eastAsia="Times New Roman" w:hAnsi="Times New Roman" w:cs="Times New Roman"/>
      <w:spacing w:val="-1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677</Words>
  <Characters>956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urey</dc:creator>
  <cp:keywords/>
  <dc:description/>
  <cp:lastModifiedBy>David Durey</cp:lastModifiedBy>
  <cp:revision>1</cp:revision>
  <dcterms:created xsi:type="dcterms:W3CDTF">2022-01-26T15:50:00Z</dcterms:created>
  <dcterms:modified xsi:type="dcterms:W3CDTF">2022-01-26T19:54:00Z</dcterms:modified>
</cp:coreProperties>
</file>